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09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2"/>
        <w:gridCol w:w="2409"/>
        <w:gridCol w:w="4678"/>
      </w:tblGrid>
      <w:tr w:rsidR="008B0690" w14:paraId="37E7EE80" w14:textId="77777777" w:rsidTr="006A0CD1">
        <w:trPr>
          <w:trHeight w:val="1271"/>
        </w:trPr>
        <w:tc>
          <w:tcPr>
            <w:tcW w:w="3122" w:type="dxa"/>
            <w:vAlign w:val="center"/>
          </w:tcPr>
          <w:p w14:paraId="1D7A7CDC" w14:textId="7C5B91C7" w:rsidR="00BB4644" w:rsidRPr="00C06923" w:rsidRDefault="0027148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5FF46DBC" wp14:editId="548A3333">
                  <wp:extent cx="1568450" cy="7705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d5b883cab3f16614f2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450" cy="770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7" w:type="dxa"/>
            <w:gridSpan w:val="2"/>
            <w:vAlign w:val="center"/>
          </w:tcPr>
          <w:p w14:paraId="5C11F4C4" w14:textId="029CE565" w:rsidR="00271481" w:rsidRPr="006A3350" w:rsidRDefault="00BB4644" w:rsidP="006A3350">
            <w:pPr>
              <w:spacing w:line="276" w:lineRule="auto"/>
              <w:ind w:left="172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093B12">
              <w:rPr>
                <w:rFonts w:ascii="Times New Roman" w:hAnsi="Times New Roman" w:cs="Times New Roman"/>
                <w:b/>
                <w:bCs/>
                <w:sz w:val="32"/>
              </w:rPr>
              <w:t xml:space="preserve">ĐỀ NGHỊ </w:t>
            </w:r>
            <w:r w:rsidR="00311802">
              <w:rPr>
                <w:rFonts w:ascii="Times New Roman" w:hAnsi="Times New Roman" w:cs="Times New Roman"/>
                <w:b/>
                <w:bCs/>
                <w:sz w:val="32"/>
              </w:rPr>
              <w:t>KHÔI PHỤC HỌC PHẦN</w:t>
            </w:r>
          </w:p>
        </w:tc>
      </w:tr>
      <w:tr w:rsidR="006A0CD1" w14:paraId="607093F2" w14:textId="77777777" w:rsidTr="00130175">
        <w:trPr>
          <w:trHeight w:val="212"/>
        </w:trPr>
        <w:tc>
          <w:tcPr>
            <w:tcW w:w="3122" w:type="dxa"/>
            <w:tcBorders>
              <w:bottom w:val="single" w:sz="4" w:space="0" w:color="auto"/>
            </w:tcBorders>
            <w:vAlign w:val="center"/>
          </w:tcPr>
          <w:p w14:paraId="1DDE73E2" w14:textId="77777777" w:rsidR="006A0CD1" w:rsidRDefault="006A0CD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</w:pPr>
          </w:p>
        </w:tc>
        <w:tc>
          <w:tcPr>
            <w:tcW w:w="7087" w:type="dxa"/>
            <w:gridSpan w:val="2"/>
            <w:tcBorders>
              <w:bottom w:val="single" w:sz="4" w:space="0" w:color="auto"/>
            </w:tcBorders>
            <w:vAlign w:val="center"/>
          </w:tcPr>
          <w:p w14:paraId="7A105A99" w14:textId="18E3B14E" w:rsidR="006A0CD1" w:rsidRPr="00093B12" w:rsidRDefault="006A0CD1" w:rsidP="006A0CD1">
            <w:pPr>
              <w:spacing w:line="276" w:lineRule="auto"/>
              <w:ind w:left="172"/>
              <w:jc w:val="right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8310C0">
              <w:rPr>
                <w:rFonts w:ascii="Times New Roman" w:hAnsi="Times New Roman" w:cs="Times New Roman"/>
                <w:i/>
                <w:sz w:val="22"/>
              </w:rPr>
              <w:t>P. ĐTĐH_BM.</w:t>
            </w:r>
            <w:r w:rsidR="00311802">
              <w:rPr>
                <w:rFonts w:ascii="Times New Roman" w:hAnsi="Times New Roman" w:cs="Times New Roman"/>
                <w:i/>
                <w:sz w:val="22"/>
              </w:rPr>
              <w:t>17</w:t>
            </w:r>
          </w:p>
        </w:tc>
      </w:tr>
      <w:tr w:rsidR="00130175" w14:paraId="638464DF" w14:textId="77777777" w:rsidTr="00081B31">
        <w:trPr>
          <w:trHeight w:val="455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19441272" w14:textId="1CBD6C70" w:rsidR="00130175" w:rsidRPr="008310C0" w:rsidRDefault="004D1B85" w:rsidP="00130175">
            <w:pPr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. </w:t>
            </w:r>
            <w:r w:rsidR="00130175" w:rsidRPr="00081B31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</w:t>
            </w:r>
            <w:r w:rsidR="00130175" w:rsidRPr="00081B31">
              <w:rPr>
                <w:rFonts w:ascii="Times New Roman" w:hAnsi="Times New Roman" w:cs="Times New Roman"/>
                <w:b/>
                <w:bCs/>
                <w:sz w:val="26"/>
                <w:szCs w:val="26"/>
                <w:shd w:val="clear" w:color="auto" w:fill="FFF2CC" w:themeFill="accent4" w:themeFillTint="33"/>
              </w:rPr>
              <w:t>DÀNH CHO SINH VIÊN</w:t>
            </w:r>
            <w:r w:rsidR="00130175" w:rsidRPr="00130175">
              <w:rPr>
                <w:rFonts w:ascii="Times New Roman" w:hAnsi="Times New Roman" w:cs="Times New Roman"/>
                <w:b/>
                <w:bCs/>
                <w:sz w:val="26"/>
                <w:szCs w:val="26"/>
                <w:shd w:val="clear" w:color="auto" w:fill="FFC000"/>
              </w:rPr>
              <w:t xml:space="preserve"> </w:t>
            </w:r>
          </w:p>
        </w:tc>
      </w:tr>
      <w:tr w:rsidR="00C06923" w14:paraId="52E49163" w14:textId="77777777" w:rsidTr="00081B31">
        <w:trPr>
          <w:trHeight w:val="7378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B9F40FB" w14:textId="77777777" w:rsidR="00210166" w:rsidRPr="00BD7547" w:rsidRDefault="00210166" w:rsidP="00130175">
            <w:pPr>
              <w:tabs>
                <w:tab w:val="left" w:leader="dot" w:pos="5387"/>
                <w:tab w:val="left" w:leader="dot" w:pos="8647"/>
                <w:tab w:val="left" w:leader="dot" w:pos="9990"/>
              </w:tabs>
              <w:spacing w:before="240" w:line="360" w:lineRule="auto"/>
              <w:rPr>
                <w:rFonts w:ascii="Times New Roman" w:hAnsi="Times New Roman" w:cs="Times New Roman"/>
              </w:rPr>
            </w:pP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Tôi tên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MSSV: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Lớp: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78CD658" w14:textId="77777777" w:rsidR="00210166" w:rsidRPr="007506C1" w:rsidRDefault="00210166" w:rsidP="00130175">
            <w:pPr>
              <w:tabs>
                <w:tab w:val="left" w:leader="dot" w:pos="5387"/>
                <w:tab w:val="left" w:leader="dot" w:pos="9990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Điện thoại:</w:t>
            </w:r>
            <w:r w:rsidRPr="007506C1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Email:</w:t>
            </w:r>
            <w:r w:rsidRPr="007506C1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7506C1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  <w:p w14:paraId="6107BCDE" w14:textId="35C99F5F" w:rsidR="00210166" w:rsidRPr="00D5431E" w:rsidRDefault="00210166" w:rsidP="00311802">
            <w:pPr>
              <w:tabs>
                <w:tab w:val="left" w:leader="dot" w:pos="1738"/>
                <w:tab w:val="left" w:leader="dot" w:pos="6841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311802">
              <w:rPr>
                <w:rFonts w:ascii="Times New Roman" w:hAnsi="Times New Roman" w:cs="Times New Roman"/>
                <w:sz w:val="26"/>
                <w:szCs w:val="26"/>
              </w:rPr>
              <w:t xml:space="preserve">Tôi làm đơn này đề nghị </w:t>
            </w:r>
            <w:r w:rsidR="00311802">
              <w:rPr>
                <w:rFonts w:ascii="Times New Roman" w:hAnsi="Times New Roman" w:cs="Times New Roman"/>
                <w:sz w:val="26"/>
                <w:szCs w:val="26"/>
              </w:rPr>
              <w:t>T</w:t>
            </w:r>
            <w:r w:rsidR="00311802" w:rsidRPr="00311802">
              <w:rPr>
                <w:rFonts w:ascii="Times New Roman" w:hAnsi="Times New Roman" w:cs="Times New Roman"/>
                <w:sz w:val="26"/>
                <w:szCs w:val="26"/>
              </w:rPr>
              <w:t>rường xem xét cho tôi được khôi phục các học phần</w:t>
            </w:r>
            <w:r w:rsidR="00FB7B11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311802">
              <w:rPr>
                <w:rFonts w:ascii="Times New Roman" w:hAnsi="Times New Roman" w:cs="Times New Roman"/>
                <w:sz w:val="26"/>
                <w:szCs w:val="26"/>
              </w:rPr>
              <w:t>tại</w:t>
            </w:r>
            <w:r w:rsidRPr="00311802">
              <w:rPr>
                <w:rFonts w:ascii="Times New Roman" w:hAnsi="Times New Roman" w:cs="Times New Roman"/>
                <w:sz w:val="26"/>
                <w:szCs w:val="26"/>
              </w:rPr>
              <w:t xml:space="preserve"> học kỳ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="00311802">
              <w:rPr>
                <w:rFonts w:ascii="Times New Roman" w:hAnsi="Times New Roman" w:cs="Times New Roman"/>
                <w:sz w:val="10"/>
                <w:szCs w:val="10"/>
              </w:rPr>
              <w:t xml:space="preserve"> </w:t>
            </w:r>
            <w:r w:rsidR="00FB7B11" w:rsidRPr="007506C1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="00FB7B11">
              <w:rPr>
                <w:rFonts w:ascii="Times New Roman" w:hAnsi="Times New Roman" w:cs="Times New Roman"/>
                <w:sz w:val="10"/>
                <w:szCs w:val="10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ăm học</w:t>
            </w:r>
            <w:r w:rsidRPr="007506C1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="00311802">
              <w:rPr>
                <w:rFonts w:ascii="Times New Roman" w:hAnsi="Times New Roman" w:cs="Times New Roman"/>
                <w:sz w:val="10"/>
                <w:szCs w:val="10"/>
              </w:rPr>
              <w:t>.</w:t>
            </w:r>
            <w:r w:rsidR="00311802" w:rsidRPr="00311802">
              <w:rPr>
                <w:rFonts w:ascii="Times New Roman" w:hAnsi="Times New Roman" w:cs="Times New Roman"/>
                <w:sz w:val="26"/>
                <w:szCs w:val="26"/>
              </w:rPr>
              <w:t>gồm:</w:t>
            </w:r>
          </w:p>
          <w:tbl>
            <w:tblPr>
              <w:tblW w:w="9665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08"/>
              <w:gridCol w:w="2141"/>
              <w:gridCol w:w="4961"/>
              <w:gridCol w:w="1855"/>
            </w:tblGrid>
            <w:tr w:rsidR="00311802" w14:paraId="1B58D7F9" w14:textId="77777777" w:rsidTr="00311802">
              <w:trPr>
                <w:trHeight w:val="385"/>
                <w:jc w:val="center"/>
              </w:trPr>
              <w:tc>
                <w:tcPr>
                  <w:tcW w:w="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B032576" w14:textId="77777777" w:rsidR="00311802" w:rsidRPr="00311802" w:rsidRDefault="00311802" w:rsidP="00311802">
                  <w:pPr>
                    <w:tabs>
                      <w:tab w:val="right" w:leader="dot" w:pos="9540"/>
                    </w:tabs>
                    <w:jc w:val="center"/>
                    <w:rPr>
                      <w:rFonts w:ascii="Times New Roman" w:hAnsi="Times New Roman" w:cs="Times New Roman"/>
                      <w:b/>
                      <w:kern w:val="0"/>
                      <w:sz w:val="26"/>
                      <w:szCs w:val="26"/>
                    </w:rPr>
                  </w:pPr>
                  <w:r w:rsidRPr="00311802"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>STT</w:t>
                  </w:r>
                </w:p>
              </w:tc>
              <w:tc>
                <w:tcPr>
                  <w:tcW w:w="21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2C10386" w14:textId="77777777" w:rsidR="00311802" w:rsidRPr="00311802" w:rsidRDefault="00311802" w:rsidP="00311802">
                  <w:pPr>
                    <w:tabs>
                      <w:tab w:val="right" w:leader="dot" w:pos="9540"/>
                    </w:tabs>
                    <w:jc w:val="center"/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</w:pPr>
                  <w:r w:rsidRPr="00311802"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>Mã số học phần</w:t>
                  </w:r>
                </w:p>
              </w:tc>
              <w:tc>
                <w:tcPr>
                  <w:tcW w:w="4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1B100F3" w14:textId="77777777" w:rsidR="00311802" w:rsidRPr="00311802" w:rsidRDefault="00311802" w:rsidP="00311802">
                  <w:pPr>
                    <w:tabs>
                      <w:tab w:val="right" w:leader="dot" w:pos="9540"/>
                    </w:tabs>
                    <w:jc w:val="center"/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</w:pPr>
                  <w:r w:rsidRPr="00311802"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>Tên học phần</w:t>
                  </w:r>
                </w:p>
              </w:tc>
              <w:tc>
                <w:tcPr>
                  <w:tcW w:w="18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E7E38E1" w14:textId="77777777" w:rsidR="00311802" w:rsidRPr="00311802" w:rsidRDefault="00311802" w:rsidP="00311802">
                  <w:pPr>
                    <w:tabs>
                      <w:tab w:val="right" w:leader="dot" w:pos="9540"/>
                    </w:tabs>
                    <w:jc w:val="center"/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</w:pPr>
                  <w:r w:rsidRPr="00311802"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>Số hiệu lớp</w:t>
                  </w:r>
                </w:p>
              </w:tc>
            </w:tr>
            <w:tr w:rsidR="00311802" w14:paraId="5AED7801" w14:textId="77777777" w:rsidTr="00311802">
              <w:trPr>
                <w:trHeight w:val="397"/>
                <w:jc w:val="center"/>
              </w:trPr>
              <w:tc>
                <w:tcPr>
                  <w:tcW w:w="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A6222D4" w14:textId="77777777" w:rsidR="00311802" w:rsidRPr="00311802" w:rsidRDefault="00311802" w:rsidP="00311802">
                  <w:pPr>
                    <w:tabs>
                      <w:tab w:val="right" w:leader="dot" w:pos="9540"/>
                    </w:tabs>
                    <w:jc w:val="center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  <w:tc>
                <w:tcPr>
                  <w:tcW w:w="21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DF01C5" w14:textId="77777777" w:rsidR="00311802" w:rsidRPr="00311802" w:rsidRDefault="00311802" w:rsidP="00311802">
                  <w:pPr>
                    <w:tabs>
                      <w:tab w:val="right" w:leader="dot" w:pos="9540"/>
                    </w:tabs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  <w:tc>
                <w:tcPr>
                  <w:tcW w:w="4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353CBD7" w14:textId="77777777" w:rsidR="00311802" w:rsidRPr="00311802" w:rsidRDefault="00311802" w:rsidP="00311802">
                  <w:pPr>
                    <w:tabs>
                      <w:tab w:val="right" w:leader="dot" w:pos="9540"/>
                    </w:tabs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  <w:tc>
                <w:tcPr>
                  <w:tcW w:w="18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BFD8D1" w14:textId="77777777" w:rsidR="00311802" w:rsidRPr="00311802" w:rsidRDefault="00311802" w:rsidP="00311802">
                  <w:pPr>
                    <w:tabs>
                      <w:tab w:val="right" w:leader="dot" w:pos="9540"/>
                    </w:tabs>
                    <w:jc w:val="center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</w:tr>
            <w:tr w:rsidR="00311802" w14:paraId="722BCF1E" w14:textId="77777777" w:rsidTr="00311802">
              <w:trPr>
                <w:trHeight w:val="417"/>
                <w:jc w:val="center"/>
              </w:trPr>
              <w:tc>
                <w:tcPr>
                  <w:tcW w:w="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21B367" w14:textId="77777777" w:rsidR="00311802" w:rsidRPr="00311802" w:rsidRDefault="00311802" w:rsidP="00311802">
                  <w:pPr>
                    <w:tabs>
                      <w:tab w:val="right" w:leader="dot" w:pos="9540"/>
                    </w:tabs>
                    <w:jc w:val="center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  <w:tc>
                <w:tcPr>
                  <w:tcW w:w="21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EC5115" w14:textId="77777777" w:rsidR="00311802" w:rsidRPr="00311802" w:rsidRDefault="00311802" w:rsidP="00311802">
                  <w:pPr>
                    <w:tabs>
                      <w:tab w:val="right" w:leader="dot" w:pos="9540"/>
                    </w:tabs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  <w:tc>
                <w:tcPr>
                  <w:tcW w:w="4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AEF6439" w14:textId="77777777" w:rsidR="00311802" w:rsidRPr="00311802" w:rsidRDefault="00311802" w:rsidP="00311802">
                  <w:pPr>
                    <w:tabs>
                      <w:tab w:val="right" w:leader="dot" w:pos="9540"/>
                    </w:tabs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  <w:tc>
                <w:tcPr>
                  <w:tcW w:w="18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CE4D77D" w14:textId="77777777" w:rsidR="00311802" w:rsidRPr="00311802" w:rsidRDefault="00311802" w:rsidP="00311802">
                  <w:pPr>
                    <w:tabs>
                      <w:tab w:val="right" w:leader="dot" w:pos="9540"/>
                    </w:tabs>
                    <w:jc w:val="center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</w:tr>
            <w:tr w:rsidR="00311802" w14:paraId="3F43B506" w14:textId="77777777" w:rsidTr="00311802">
              <w:trPr>
                <w:trHeight w:val="409"/>
                <w:jc w:val="center"/>
              </w:trPr>
              <w:tc>
                <w:tcPr>
                  <w:tcW w:w="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B5A3B8" w14:textId="77777777" w:rsidR="00311802" w:rsidRPr="00311802" w:rsidRDefault="00311802" w:rsidP="00311802">
                  <w:pPr>
                    <w:tabs>
                      <w:tab w:val="right" w:leader="dot" w:pos="9540"/>
                    </w:tabs>
                    <w:jc w:val="center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  <w:tc>
                <w:tcPr>
                  <w:tcW w:w="21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567A05" w14:textId="77777777" w:rsidR="00311802" w:rsidRPr="00311802" w:rsidRDefault="00311802" w:rsidP="00311802">
                  <w:pPr>
                    <w:tabs>
                      <w:tab w:val="right" w:leader="dot" w:pos="9540"/>
                    </w:tabs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  <w:tc>
                <w:tcPr>
                  <w:tcW w:w="4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4940A27" w14:textId="77777777" w:rsidR="00311802" w:rsidRPr="00311802" w:rsidRDefault="00311802" w:rsidP="00311802">
                  <w:pPr>
                    <w:tabs>
                      <w:tab w:val="right" w:leader="dot" w:pos="9540"/>
                    </w:tabs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  <w:tc>
                <w:tcPr>
                  <w:tcW w:w="18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E564938" w14:textId="77777777" w:rsidR="00311802" w:rsidRPr="00311802" w:rsidRDefault="00311802" w:rsidP="00311802">
                  <w:pPr>
                    <w:tabs>
                      <w:tab w:val="right" w:leader="dot" w:pos="9540"/>
                    </w:tabs>
                    <w:jc w:val="center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</w:tr>
            <w:tr w:rsidR="00311802" w14:paraId="57E0C633" w14:textId="77777777" w:rsidTr="00311802">
              <w:trPr>
                <w:trHeight w:val="415"/>
                <w:jc w:val="center"/>
              </w:trPr>
              <w:tc>
                <w:tcPr>
                  <w:tcW w:w="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846C31" w14:textId="77777777" w:rsidR="00311802" w:rsidRPr="00311802" w:rsidRDefault="00311802" w:rsidP="00311802">
                  <w:pPr>
                    <w:tabs>
                      <w:tab w:val="right" w:leader="dot" w:pos="9540"/>
                    </w:tabs>
                    <w:jc w:val="center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  <w:tc>
                <w:tcPr>
                  <w:tcW w:w="21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375271" w14:textId="77777777" w:rsidR="00311802" w:rsidRPr="00311802" w:rsidRDefault="00311802" w:rsidP="00311802">
                  <w:pPr>
                    <w:tabs>
                      <w:tab w:val="right" w:leader="dot" w:pos="9540"/>
                    </w:tabs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  <w:tc>
                <w:tcPr>
                  <w:tcW w:w="4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7628D32" w14:textId="77777777" w:rsidR="00311802" w:rsidRPr="00311802" w:rsidRDefault="00311802" w:rsidP="00311802">
                  <w:pPr>
                    <w:tabs>
                      <w:tab w:val="right" w:leader="dot" w:pos="9540"/>
                    </w:tabs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  <w:tc>
                <w:tcPr>
                  <w:tcW w:w="18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CF9055" w14:textId="77777777" w:rsidR="00311802" w:rsidRPr="00311802" w:rsidRDefault="00311802" w:rsidP="00311802">
                  <w:pPr>
                    <w:tabs>
                      <w:tab w:val="right" w:leader="dot" w:pos="9540"/>
                    </w:tabs>
                    <w:jc w:val="center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</w:tr>
            <w:tr w:rsidR="00311802" w14:paraId="2DB34008" w14:textId="77777777" w:rsidTr="00311802">
              <w:trPr>
                <w:trHeight w:val="422"/>
                <w:jc w:val="center"/>
              </w:trPr>
              <w:tc>
                <w:tcPr>
                  <w:tcW w:w="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5206AA4" w14:textId="77777777" w:rsidR="00311802" w:rsidRPr="00311802" w:rsidRDefault="00311802" w:rsidP="00311802">
                  <w:pPr>
                    <w:tabs>
                      <w:tab w:val="right" w:leader="dot" w:pos="9540"/>
                    </w:tabs>
                    <w:jc w:val="center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  <w:tc>
                <w:tcPr>
                  <w:tcW w:w="21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7A806CC" w14:textId="77777777" w:rsidR="00311802" w:rsidRPr="00311802" w:rsidRDefault="00311802" w:rsidP="00311802">
                  <w:pPr>
                    <w:tabs>
                      <w:tab w:val="right" w:leader="dot" w:pos="9540"/>
                    </w:tabs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  <w:tc>
                <w:tcPr>
                  <w:tcW w:w="4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198531" w14:textId="77777777" w:rsidR="00311802" w:rsidRPr="00311802" w:rsidRDefault="00311802" w:rsidP="00311802">
                  <w:pPr>
                    <w:tabs>
                      <w:tab w:val="right" w:leader="dot" w:pos="9540"/>
                    </w:tabs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  <w:tc>
                <w:tcPr>
                  <w:tcW w:w="18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1794C7" w14:textId="77777777" w:rsidR="00311802" w:rsidRPr="00311802" w:rsidRDefault="00311802" w:rsidP="00311802">
                  <w:pPr>
                    <w:tabs>
                      <w:tab w:val="right" w:leader="dot" w:pos="9540"/>
                    </w:tabs>
                    <w:jc w:val="center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</w:tr>
          </w:tbl>
          <w:p w14:paraId="6A82B05B" w14:textId="77777777" w:rsidR="00311802" w:rsidRPr="00311802" w:rsidRDefault="00311802" w:rsidP="00081B31">
            <w:pPr>
              <w:tabs>
                <w:tab w:val="left" w:leader="dot" w:pos="6379"/>
                <w:tab w:val="left" w:leader="dot" w:pos="9959"/>
              </w:tabs>
              <w:spacing w:before="240" w:line="360" w:lineRule="auto"/>
              <w:ind w:firstLine="34"/>
              <w:jc w:val="both"/>
              <w:rPr>
                <w:rFonts w:ascii="Times New Roman" w:hAnsi="Times New Roman" w:cs="Times New Roman"/>
                <w:kern w:val="0"/>
                <w:sz w:val="26"/>
                <w:szCs w:val="26"/>
              </w:rPr>
            </w:pPr>
            <w:r w:rsidRPr="00311802">
              <w:rPr>
                <w:rFonts w:ascii="Times New Roman" w:hAnsi="Times New Roman" w:cs="Times New Roman"/>
                <w:sz w:val="26"/>
                <w:szCs w:val="26"/>
              </w:rPr>
              <w:t>Tôi đã nộp học phí là</w:t>
            </w:r>
            <w:r w:rsidRPr="00311802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311802">
              <w:rPr>
                <w:rFonts w:ascii="Times New Roman" w:hAnsi="Times New Roman" w:cs="Times New Roman"/>
                <w:sz w:val="26"/>
                <w:szCs w:val="26"/>
              </w:rPr>
              <w:t xml:space="preserve"> vào ngày</w:t>
            </w:r>
            <w:r w:rsidRPr="00311802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32B48B8B" w14:textId="77777777" w:rsidR="00311802" w:rsidRPr="00311802" w:rsidRDefault="00311802" w:rsidP="00311802">
            <w:pPr>
              <w:tabs>
                <w:tab w:val="left" w:leader="dot" w:pos="1800"/>
                <w:tab w:val="right" w:leader="dot" w:pos="9959"/>
              </w:tabs>
              <w:spacing w:before="120" w:line="360" w:lineRule="auto"/>
              <w:ind w:firstLine="36"/>
              <w:rPr>
                <w:rFonts w:ascii="Times New Roman" w:hAnsi="Times New Roman" w:cs="Times New Roman"/>
                <w:sz w:val="10"/>
                <w:szCs w:val="10"/>
              </w:rPr>
            </w:pPr>
            <w:r w:rsidRPr="00311802">
              <w:rPr>
                <w:rFonts w:ascii="Times New Roman" w:hAnsi="Times New Roman" w:cs="Times New Roman"/>
                <w:sz w:val="26"/>
                <w:szCs w:val="26"/>
              </w:rPr>
              <w:t>Lý do nộp học phí trễ:</w:t>
            </w:r>
            <w:r w:rsidRPr="00311802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535A3055" w14:textId="77777777" w:rsidR="00311802" w:rsidRPr="00311802" w:rsidRDefault="00311802" w:rsidP="00311802">
            <w:pPr>
              <w:tabs>
                <w:tab w:val="right" w:leader="dot" w:pos="9959"/>
              </w:tabs>
              <w:spacing w:before="120" w:line="360" w:lineRule="auto"/>
              <w:ind w:firstLine="34"/>
              <w:rPr>
                <w:rFonts w:ascii="Times New Roman" w:hAnsi="Times New Roman" w:cs="Times New Roman"/>
                <w:sz w:val="10"/>
                <w:szCs w:val="10"/>
              </w:rPr>
            </w:pPr>
            <w:r w:rsidRPr="00311802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5FD08BE" w14:textId="77777777" w:rsidR="00311802" w:rsidRPr="00311802" w:rsidRDefault="00311802" w:rsidP="00311802">
            <w:pPr>
              <w:tabs>
                <w:tab w:val="right" w:leader="dot" w:pos="9959"/>
              </w:tabs>
              <w:spacing w:before="240" w:line="360" w:lineRule="auto"/>
              <w:ind w:firstLine="36"/>
              <w:rPr>
                <w:rFonts w:ascii="Times New Roman" w:hAnsi="Times New Roman" w:cs="Times New Roman"/>
                <w:sz w:val="10"/>
                <w:szCs w:val="10"/>
              </w:rPr>
            </w:pPr>
            <w:r w:rsidRPr="00311802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F27EBA3" w14:textId="0AF13732" w:rsidR="00081B31" w:rsidRPr="00081B31" w:rsidRDefault="00311802" w:rsidP="00081B31">
            <w:pPr>
              <w:tabs>
                <w:tab w:val="right" w:leader="dot" w:pos="9959"/>
              </w:tabs>
              <w:spacing w:before="240" w:line="360" w:lineRule="auto"/>
              <w:ind w:firstLine="36"/>
              <w:rPr>
                <w:rFonts w:ascii="Times New Roman" w:hAnsi="Times New Roman" w:cs="Times New Roman"/>
                <w:sz w:val="10"/>
                <w:szCs w:val="10"/>
              </w:rPr>
            </w:pPr>
            <w:r w:rsidRPr="00311802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6E2DFB3" w14:textId="77777777" w:rsidR="00081B31" w:rsidRPr="00081B31" w:rsidRDefault="00081B31" w:rsidP="00081B31">
            <w:pPr>
              <w:tabs>
                <w:tab w:val="right" w:leader="dot" w:pos="9959"/>
              </w:tabs>
              <w:spacing w:before="240" w:line="360" w:lineRule="auto"/>
              <w:ind w:firstLine="36"/>
              <w:rPr>
                <w:rFonts w:ascii="Times New Roman" w:hAnsi="Times New Roman" w:cs="Times New Roman"/>
                <w:sz w:val="10"/>
                <w:szCs w:val="10"/>
              </w:rPr>
            </w:pPr>
            <w:r w:rsidRPr="00311802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846CCB5" w14:textId="4228FD3D" w:rsidR="00081B31" w:rsidRPr="00311802" w:rsidRDefault="00081B31" w:rsidP="00081B31">
            <w:pPr>
              <w:tabs>
                <w:tab w:val="right" w:leader="dot" w:pos="9959"/>
              </w:tabs>
              <w:spacing w:before="240" w:line="360" w:lineRule="auto"/>
              <w:ind w:firstLine="36"/>
              <w:rPr>
                <w:rFonts w:ascii="Times New Roman" w:hAnsi="Times New Roman" w:cs="Times New Roman"/>
                <w:sz w:val="10"/>
                <w:szCs w:val="10"/>
              </w:rPr>
            </w:pPr>
            <w:r w:rsidRPr="00311802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5D336A7" w14:textId="696A1E85" w:rsidR="00C06923" w:rsidRPr="00311802" w:rsidRDefault="00311802" w:rsidP="00311802">
            <w:pPr>
              <w:tabs>
                <w:tab w:val="right" w:leader="dot" w:pos="9540"/>
              </w:tabs>
              <w:spacing w:line="360" w:lineRule="auto"/>
              <w:ind w:firstLine="36"/>
              <w:rPr>
                <w:rFonts w:ascii="Times New Roman" w:hAnsi="Times New Roman" w:cs="Times New Roman"/>
                <w:sz w:val="26"/>
                <w:szCs w:val="26"/>
              </w:rPr>
            </w:pPr>
            <w:r w:rsidRPr="00311802">
              <w:rPr>
                <w:rFonts w:ascii="Times New Roman" w:hAnsi="Times New Roman" w:cs="Times New Roman"/>
                <w:sz w:val="26"/>
                <w:szCs w:val="26"/>
              </w:rPr>
              <w:t>Trân trọng./.</w:t>
            </w:r>
          </w:p>
        </w:tc>
      </w:tr>
      <w:tr w:rsidR="008B0690" w14:paraId="5D69BD2D" w14:textId="77777777" w:rsidTr="00081B31">
        <w:trPr>
          <w:trHeight w:val="1548"/>
        </w:trPr>
        <w:tc>
          <w:tcPr>
            <w:tcW w:w="10209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4D84B4B3" w14:textId="1D97FF03" w:rsidR="008B0690" w:rsidRDefault="008B0690" w:rsidP="008B0690">
            <w:pPr>
              <w:tabs>
                <w:tab w:val="right" w:leader="dot" w:pos="9959"/>
              </w:tabs>
              <w:spacing w:before="60" w:line="276" w:lineRule="auto"/>
              <w:rPr>
                <w:rFonts w:ascii="Times New Roman" w:hAnsi="Times New Roman"/>
                <w:sz w:val="10"/>
                <w:szCs w:val="10"/>
              </w:rPr>
            </w:pPr>
            <w:r w:rsidRPr="00081B31">
              <w:rPr>
                <w:rFonts w:ascii="Times New Roman" w:hAnsi="Times New Roman" w:cs="Times New Roman"/>
                <w:b/>
                <w:i/>
                <w:sz w:val="26"/>
                <w:szCs w:val="26"/>
              </w:rPr>
              <w:t>Hồ sơ kèm theo</w:t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BEE06B2" w14:textId="77777777" w:rsidR="008B0690" w:rsidRDefault="008B0690" w:rsidP="00081B31">
            <w:pPr>
              <w:tabs>
                <w:tab w:val="right" w:leader="dot" w:pos="9959"/>
              </w:tabs>
              <w:spacing w:before="24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0CFC22B" w14:textId="77777777" w:rsidR="008B0690" w:rsidRDefault="008B0690" w:rsidP="00081B31">
            <w:pPr>
              <w:tabs>
                <w:tab w:val="right" w:leader="dot" w:pos="9959"/>
              </w:tabs>
              <w:spacing w:before="24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4E98396" w14:textId="56C910A9" w:rsidR="00130175" w:rsidRPr="00130175" w:rsidRDefault="00130175" w:rsidP="00081B31">
            <w:pPr>
              <w:tabs>
                <w:tab w:val="right" w:leader="dot" w:pos="9959"/>
              </w:tabs>
              <w:spacing w:before="24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</w:tc>
      </w:tr>
      <w:tr w:rsidR="008B0690" w14:paraId="75A716AB" w14:textId="35BE0031" w:rsidTr="00081B31">
        <w:trPr>
          <w:trHeight w:val="2836"/>
        </w:trPr>
        <w:tc>
          <w:tcPr>
            <w:tcW w:w="5531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1F1757E" w14:textId="77777777" w:rsidR="00130175" w:rsidRDefault="00130175"/>
          <w:p w14:paraId="22DF9014" w14:textId="7A911103" w:rsidR="008B0690" w:rsidRPr="006A0CD1" w:rsidRDefault="008B0690" w:rsidP="006A0CD1">
            <w:pPr>
              <w:tabs>
                <w:tab w:val="right" w:leader="dot" w:pos="9360"/>
              </w:tabs>
              <w:spacing w:before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67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horzAnchor="margin" w:tblpY="-570"/>
              <w:tblOverlap w:val="never"/>
              <w:tblW w:w="485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853"/>
            </w:tblGrid>
            <w:tr w:rsidR="008B0690" w:rsidRPr="00A12B01" w14:paraId="75F7CE6D" w14:textId="77777777" w:rsidTr="00053A2C">
              <w:tc>
                <w:tcPr>
                  <w:tcW w:w="4853" w:type="dxa"/>
                </w:tcPr>
                <w:p w14:paraId="4CAFF9FE" w14:textId="77777777" w:rsidR="008B0690" w:rsidRDefault="008B0690" w:rsidP="00D5015A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P. HCM, ngày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háng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năm 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</w:p>
                <w:p w14:paraId="161670F3" w14:textId="7ECB32F6" w:rsidR="008B0690" w:rsidRPr="00A12B01" w:rsidRDefault="008B0690" w:rsidP="00D5015A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</w:p>
              </w:tc>
            </w:tr>
            <w:tr w:rsidR="008B0690" w:rsidRPr="00A12B01" w14:paraId="10C54F81" w14:textId="77777777" w:rsidTr="00053A2C">
              <w:tc>
                <w:tcPr>
                  <w:tcW w:w="4853" w:type="dxa"/>
                </w:tcPr>
                <w:p w14:paraId="3EB7159F" w14:textId="549429AA" w:rsidR="008B0690" w:rsidRPr="00A12B01" w:rsidRDefault="008B0690" w:rsidP="00D5015A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>Người làm đơn</w:t>
                  </w:r>
                  <w:r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 xml:space="preserve"> </w:t>
                  </w:r>
                </w:p>
              </w:tc>
            </w:tr>
            <w:tr w:rsidR="008B0690" w:rsidRPr="00A12B01" w14:paraId="7DF9EC79" w14:textId="77777777" w:rsidTr="00053A2C">
              <w:tc>
                <w:tcPr>
                  <w:tcW w:w="4853" w:type="dxa"/>
                </w:tcPr>
                <w:p w14:paraId="7C87BA10" w14:textId="367DD308" w:rsidR="008B0690" w:rsidRPr="00A12B01" w:rsidRDefault="008B0690" w:rsidP="00D5015A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(Ký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,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 ghi rõ họ tên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)</w:t>
                  </w:r>
                </w:p>
              </w:tc>
            </w:tr>
          </w:tbl>
          <w:p w14:paraId="237F3E4A" w14:textId="77777777" w:rsidR="008B0690" w:rsidRPr="0020428F" w:rsidRDefault="008B0690" w:rsidP="006A0CD1">
            <w:pPr>
              <w:tabs>
                <w:tab w:val="right" w:leader="dot" w:pos="9360"/>
              </w:tabs>
              <w:ind w:right="-175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385711A" w14:textId="77777777" w:rsidR="008B0690" w:rsidRPr="0020428F" w:rsidRDefault="008B0690" w:rsidP="00D5015A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551A2547" w14:textId="2080A798" w:rsidR="008B0690" w:rsidRPr="008B0690" w:rsidRDefault="008B0690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.…………………</w:t>
            </w:r>
          </w:p>
        </w:tc>
      </w:tr>
      <w:tr w:rsidR="00C06923" w14:paraId="7BBD8735" w14:textId="77777777" w:rsidTr="00081B31">
        <w:trPr>
          <w:trHeight w:val="704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1697F69" w14:textId="1C9BFA74" w:rsidR="00C06923" w:rsidRDefault="004D1B85" w:rsidP="001053F2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lastRenderedPageBreak/>
              <w:t xml:space="preserve">II. </w:t>
            </w:r>
            <w:bookmarkStart w:id="0" w:name="_GoBack"/>
            <w:bookmarkEnd w:id="0"/>
            <w:r w:rsidR="00C06923" w:rsidRPr="00EB52C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GIẢI QUYẾT CỦA TRƯỜNG </w:t>
            </w:r>
          </w:p>
          <w:p w14:paraId="2E3D2B94" w14:textId="162D7174" w:rsidR="008B0690" w:rsidRPr="008B0690" w:rsidRDefault="008B0690" w:rsidP="0090538C">
            <w:pPr>
              <w:tabs>
                <w:tab w:val="left" w:pos="360"/>
                <w:tab w:val="left" w:leader="dot" w:pos="10260"/>
              </w:tabs>
              <w:rPr>
                <w:rFonts w:ascii="Times New Roman" w:hAnsi="Times New Roman" w:cs="Times New Roman"/>
                <w:sz w:val="26"/>
                <w:szCs w:val="26"/>
              </w:rPr>
            </w:pP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Đánh dấu </w:t>
            </w:r>
            <w:r w:rsidRPr="00EB52CD">
              <w:rPr>
                <w:rFonts w:ascii="Times New Roman" w:hAnsi="Times New Roman" w:cs="Times New Roman"/>
                <w:sz w:val="26"/>
                <w:szCs w:val="26"/>
              </w:rPr>
              <w:sym w:font="Wingdings 2" w:char="F051"/>
            </w: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vào ô thích hợp</w:t>
            </w:r>
            <w:r w:rsidRPr="00EB52C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</w:p>
        </w:tc>
      </w:tr>
      <w:tr w:rsidR="00C06923" w14:paraId="4C20FD0C" w14:textId="77777777" w:rsidTr="006A0CD1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2BE7C" w14:textId="54AA1323" w:rsidR="00C06923" w:rsidRPr="00092310" w:rsidRDefault="00C06923" w:rsidP="0090538C">
            <w:pPr>
              <w:pStyle w:val="ListParagraph"/>
              <w:numPr>
                <w:ilvl w:val="0"/>
                <w:numId w:val="3"/>
              </w:numPr>
              <w:tabs>
                <w:tab w:val="right" w:leader="dot" w:pos="10080"/>
              </w:tabs>
              <w:spacing w:before="120"/>
              <w:ind w:left="284" w:right="-142" w:hanging="284"/>
              <w:contextualSpacing w:val="0"/>
              <w:rPr>
                <w:rFonts w:ascii="Times New Roman" w:hAnsi="Times New Roman" w:cs="Times New Roman"/>
                <w:b/>
                <w:i/>
                <w:szCs w:val="26"/>
              </w:rPr>
            </w:pP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Ý kiến </w:t>
            </w:r>
            <w:r w:rsidR="00081B31">
              <w:rPr>
                <w:rFonts w:ascii="Times New Roman" w:hAnsi="Times New Roman" w:cs="Times New Roman"/>
                <w:b/>
                <w:sz w:val="26"/>
                <w:szCs w:val="26"/>
              </w:rPr>
              <w:t>Phòng Đào tạo đại học</w:t>
            </w:r>
            <w:r w:rsidRPr="00092310">
              <w:rPr>
                <w:rFonts w:ascii="Times New Roman" w:hAnsi="Times New Roman" w:cs="Times New Roman"/>
                <w:b/>
                <w:i/>
                <w:szCs w:val="26"/>
              </w:rPr>
              <w:t>:</w:t>
            </w:r>
          </w:p>
          <w:p w14:paraId="582ACCDE" w14:textId="77777777" w:rsidR="00081B31" w:rsidRDefault="00081B31" w:rsidP="00081B31">
            <w:pPr>
              <w:tabs>
                <w:tab w:val="left" w:pos="2021"/>
                <w:tab w:val="right" w:leader="dot" w:pos="10080"/>
              </w:tabs>
              <w:spacing w:before="120"/>
              <w:ind w:left="318"/>
              <w:rPr>
                <w:rFonts w:ascii="Times New Roman" w:hAnsi="Times New Roman" w:cs="Times New Roman"/>
                <w:i/>
                <w:iCs/>
                <w:szCs w:val="26"/>
              </w:rPr>
            </w:pP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Đồng ý</w:t>
            </w:r>
            <w:r w:rsidRPr="0090538C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ab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Không đồng ý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</w:p>
          <w:p w14:paraId="5B28E612" w14:textId="7DF6D14A" w:rsidR="00C06923" w:rsidRPr="00130175" w:rsidRDefault="00C06923" w:rsidP="00081B31">
            <w:pPr>
              <w:tabs>
                <w:tab w:val="left" w:pos="1171"/>
                <w:tab w:val="right" w:leader="dot" w:pos="10101"/>
              </w:tabs>
              <w:spacing w:before="120" w:line="480" w:lineRule="auto"/>
              <w:ind w:left="318"/>
              <w:rPr>
                <w:rFonts w:ascii="Times New Roman" w:hAnsi="Times New Roman" w:cs="Times New Roman"/>
                <w:iCs/>
                <w:sz w:val="26"/>
                <w:szCs w:val="26"/>
              </w:rPr>
            </w:pP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>Lý do</w:t>
            </w:r>
            <w:r w:rsidRPr="00092310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  <w:r w:rsidRPr="00092310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B0F25B1" w14:textId="4F83817B" w:rsidR="00C06923" w:rsidRDefault="00C06923" w:rsidP="00081B31">
            <w:pPr>
              <w:tabs>
                <w:tab w:val="left" w:leader="dot" w:pos="320"/>
                <w:tab w:val="right" w:leader="dot" w:pos="10101"/>
              </w:tabs>
              <w:spacing w:after="240" w:line="288" w:lineRule="auto"/>
              <w:ind w:left="318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C1329B7" w14:textId="77777777" w:rsidR="009F5463" w:rsidRDefault="009F5463" w:rsidP="00081B31">
            <w:pPr>
              <w:tabs>
                <w:tab w:val="left" w:leader="dot" w:pos="320"/>
                <w:tab w:val="right" w:leader="dot" w:pos="10101"/>
              </w:tabs>
              <w:spacing w:after="240" w:line="288" w:lineRule="auto"/>
              <w:ind w:left="318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30B1AE3" w14:textId="07F80747" w:rsidR="009F5463" w:rsidRDefault="009F5463" w:rsidP="00081B31">
            <w:pPr>
              <w:tabs>
                <w:tab w:val="left" w:leader="dot" w:pos="320"/>
                <w:tab w:val="right" w:leader="dot" w:pos="10101"/>
              </w:tabs>
              <w:spacing w:after="240" w:line="288" w:lineRule="auto"/>
              <w:ind w:left="318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41EC351" w14:textId="77777777" w:rsidR="00081B31" w:rsidRDefault="00081B31" w:rsidP="00081B31">
            <w:pPr>
              <w:tabs>
                <w:tab w:val="left" w:leader="dot" w:pos="320"/>
                <w:tab w:val="right" w:leader="dot" w:pos="10101"/>
              </w:tabs>
              <w:spacing w:after="240" w:line="288" w:lineRule="auto"/>
              <w:ind w:left="318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B37A97B" w14:textId="77777777" w:rsidR="00081B31" w:rsidRDefault="00081B31" w:rsidP="00081B31">
            <w:pPr>
              <w:tabs>
                <w:tab w:val="left" w:leader="dot" w:pos="320"/>
                <w:tab w:val="right" w:leader="dot" w:pos="10101"/>
              </w:tabs>
              <w:spacing w:after="240" w:line="288" w:lineRule="auto"/>
              <w:ind w:left="318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16DB039" w14:textId="77777777" w:rsidR="00081B31" w:rsidRDefault="00081B31" w:rsidP="00081B31">
            <w:pPr>
              <w:tabs>
                <w:tab w:val="left" w:leader="dot" w:pos="320"/>
                <w:tab w:val="right" w:leader="dot" w:pos="10101"/>
              </w:tabs>
              <w:spacing w:after="240" w:line="288" w:lineRule="auto"/>
              <w:ind w:left="318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80E3AB2" w14:textId="77777777" w:rsidR="00081B31" w:rsidRDefault="00081B31" w:rsidP="00081B31">
            <w:pPr>
              <w:tabs>
                <w:tab w:val="left" w:leader="dot" w:pos="320"/>
                <w:tab w:val="right" w:leader="dot" w:pos="10101"/>
              </w:tabs>
              <w:spacing w:after="240" w:line="288" w:lineRule="auto"/>
              <w:ind w:left="318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13BF47A" w14:textId="77777777" w:rsidR="00081B31" w:rsidRDefault="00081B31" w:rsidP="00081B31">
            <w:pPr>
              <w:tabs>
                <w:tab w:val="left" w:leader="dot" w:pos="320"/>
                <w:tab w:val="right" w:leader="dot" w:pos="10101"/>
              </w:tabs>
              <w:spacing w:after="240" w:line="288" w:lineRule="auto"/>
              <w:ind w:left="318"/>
              <w:rPr>
                <w:rFonts w:ascii="Times New Roman" w:hAnsi="Times New Roman"/>
                <w:sz w:val="10"/>
                <w:szCs w:val="10"/>
              </w:rPr>
            </w:pPr>
          </w:p>
          <w:p w14:paraId="1F25D962" w14:textId="77777777" w:rsidR="00C06923" w:rsidRDefault="00C06923" w:rsidP="0090538C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020F9EE" w14:textId="68F4071C" w:rsidR="00C06923" w:rsidRPr="00C06923" w:rsidRDefault="00C06923" w:rsidP="0090538C">
            <w:pPr>
              <w:tabs>
                <w:tab w:val="left" w:pos="2552"/>
                <w:tab w:val="left" w:pos="5670"/>
                <w:tab w:val="left" w:pos="7797"/>
              </w:tabs>
              <w:spacing w:after="120"/>
              <w:ind w:left="425"/>
              <w:rPr>
                <w:rFonts w:ascii="Times New Roman" w:hAnsi="Times New Roman" w:cs="Times New Roman"/>
                <w:i/>
                <w:sz w:val="8"/>
                <w:szCs w:val="10"/>
              </w:rPr>
            </w:pPr>
          </w:p>
        </w:tc>
      </w:tr>
      <w:tr w:rsidR="00C06923" w14:paraId="3F521A20" w14:textId="77777777" w:rsidTr="006A0CD1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4268E" w14:textId="2CAAF5BB" w:rsidR="00C06923" w:rsidRPr="009414A9" w:rsidRDefault="00C06923" w:rsidP="00BB4644">
            <w:pPr>
              <w:pStyle w:val="ListParagraph"/>
              <w:numPr>
                <w:ilvl w:val="0"/>
                <w:numId w:val="3"/>
              </w:numPr>
              <w:tabs>
                <w:tab w:val="right" w:leader="dot" w:pos="10080"/>
              </w:tabs>
              <w:spacing w:before="120" w:line="360" w:lineRule="auto"/>
              <w:ind w:left="284" w:right="-142" w:hanging="284"/>
              <w:contextualSpacing w:val="0"/>
              <w:rPr>
                <w:rFonts w:ascii="Times New Roman" w:hAnsi="Times New Roman" w:cs="Times New Roman"/>
                <w:b/>
                <w:szCs w:val="26"/>
              </w:rPr>
            </w:pP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Ý kiến </w:t>
            </w:r>
            <w:r w:rsidR="00081B31">
              <w:rPr>
                <w:rFonts w:ascii="Times New Roman" w:hAnsi="Times New Roman" w:cs="Times New Roman"/>
                <w:b/>
                <w:sz w:val="26"/>
                <w:szCs w:val="26"/>
              </w:rPr>
              <w:t>Phòng Kế toán - Tài chính</w:t>
            </w:r>
            <w:r w:rsidRPr="009414A9">
              <w:rPr>
                <w:rFonts w:ascii="Times New Roman" w:hAnsi="Times New Roman" w:cs="Times New Roman"/>
                <w:szCs w:val="26"/>
              </w:rPr>
              <w:t>:</w:t>
            </w:r>
          </w:p>
          <w:p w14:paraId="4C2FC104" w14:textId="77777777" w:rsidR="00081B31" w:rsidRDefault="00081B31" w:rsidP="00081B31">
            <w:pPr>
              <w:tabs>
                <w:tab w:val="left" w:pos="2021"/>
                <w:tab w:val="right" w:leader="dot" w:pos="10080"/>
              </w:tabs>
              <w:spacing w:before="120"/>
              <w:ind w:left="318"/>
              <w:rPr>
                <w:rFonts w:ascii="Times New Roman" w:hAnsi="Times New Roman" w:cs="Times New Roman"/>
                <w:i/>
                <w:iCs/>
                <w:szCs w:val="26"/>
              </w:rPr>
            </w:pP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Đồng ý</w:t>
            </w:r>
            <w:r w:rsidRPr="0090538C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ab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Không đồng ý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</w:p>
          <w:p w14:paraId="5F0C88DF" w14:textId="77777777" w:rsidR="00081B31" w:rsidRPr="00130175" w:rsidRDefault="00081B31" w:rsidP="00081B31">
            <w:pPr>
              <w:tabs>
                <w:tab w:val="left" w:pos="1171"/>
                <w:tab w:val="right" w:leader="dot" w:pos="10101"/>
              </w:tabs>
              <w:spacing w:before="120" w:line="480" w:lineRule="auto"/>
              <w:ind w:left="318"/>
              <w:rPr>
                <w:rFonts w:ascii="Times New Roman" w:hAnsi="Times New Roman" w:cs="Times New Roman"/>
                <w:iCs/>
                <w:sz w:val="26"/>
                <w:szCs w:val="26"/>
              </w:rPr>
            </w:pP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>Lý do</w:t>
            </w:r>
            <w:r w:rsidRPr="00092310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  <w:r w:rsidRPr="00092310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EEBCBB8" w14:textId="77777777" w:rsidR="00081B31" w:rsidRDefault="00081B31" w:rsidP="00081B31">
            <w:pPr>
              <w:tabs>
                <w:tab w:val="left" w:leader="dot" w:pos="320"/>
                <w:tab w:val="right" w:leader="dot" w:pos="10101"/>
              </w:tabs>
              <w:spacing w:after="240" w:line="288" w:lineRule="auto"/>
              <w:ind w:left="318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6F34396" w14:textId="77777777" w:rsidR="00081B31" w:rsidRDefault="00081B31" w:rsidP="00081B31">
            <w:pPr>
              <w:tabs>
                <w:tab w:val="left" w:leader="dot" w:pos="320"/>
                <w:tab w:val="right" w:leader="dot" w:pos="10101"/>
              </w:tabs>
              <w:spacing w:after="240" w:line="288" w:lineRule="auto"/>
              <w:ind w:left="318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5A11A33" w14:textId="553AFAF9" w:rsidR="00081B31" w:rsidRDefault="00081B31" w:rsidP="00081B31">
            <w:pPr>
              <w:tabs>
                <w:tab w:val="left" w:leader="dot" w:pos="320"/>
                <w:tab w:val="right" w:leader="dot" w:pos="10101"/>
              </w:tabs>
              <w:spacing w:after="240" w:line="288" w:lineRule="auto"/>
              <w:ind w:left="318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07700A0" w14:textId="77777777" w:rsidR="00081B31" w:rsidRDefault="00081B31" w:rsidP="00081B31">
            <w:pPr>
              <w:tabs>
                <w:tab w:val="left" w:leader="dot" w:pos="320"/>
                <w:tab w:val="right" w:leader="dot" w:pos="10101"/>
              </w:tabs>
              <w:spacing w:after="240" w:line="288" w:lineRule="auto"/>
              <w:ind w:left="318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05FDBC3" w14:textId="77777777" w:rsidR="00081B31" w:rsidRDefault="00081B31" w:rsidP="00081B31">
            <w:pPr>
              <w:tabs>
                <w:tab w:val="left" w:leader="dot" w:pos="320"/>
                <w:tab w:val="right" w:leader="dot" w:pos="10101"/>
              </w:tabs>
              <w:spacing w:after="240" w:line="288" w:lineRule="auto"/>
              <w:ind w:left="318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87E6EF3" w14:textId="77777777" w:rsidR="00081B31" w:rsidRDefault="00081B31" w:rsidP="00081B31">
            <w:pPr>
              <w:tabs>
                <w:tab w:val="left" w:leader="dot" w:pos="320"/>
                <w:tab w:val="right" w:leader="dot" w:pos="10101"/>
              </w:tabs>
              <w:spacing w:after="240" w:line="288" w:lineRule="auto"/>
              <w:ind w:left="318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7B5D45E" w14:textId="77777777" w:rsidR="00081B31" w:rsidRDefault="00081B31" w:rsidP="00081B31">
            <w:pPr>
              <w:tabs>
                <w:tab w:val="left" w:leader="dot" w:pos="320"/>
                <w:tab w:val="right" w:leader="dot" w:pos="10101"/>
              </w:tabs>
              <w:spacing w:after="240" w:line="288" w:lineRule="auto"/>
              <w:ind w:left="318"/>
              <w:rPr>
                <w:rFonts w:ascii="Times New Roman" w:hAnsi="Times New Roman"/>
                <w:sz w:val="10"/>
                <w:szCs w:val="10"/>
              </w:rPr>
            </w:pPr>
          </w:p>
          <w:p w14:paraId="6E56BF23" w14:textId="77777777" w:rsidR="00081B31" w:rsidRDefault="00081B31" w:rsidP="00081B31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C8806C6" w14:textId="77777777" w:rsidR="00D54E80" w:rsidRDefault="00D54E80" w:rsidP="006A3350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</w:p>
          <w:p w14:paraId="4B19DA01" w14:textId="77777777" w:rsidR="00D54E80" w:rsidRDefault="00D54E80" w:rsidP="006A3350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</w:p>
          <w:p w14:paraId="4795224F" w14:textId="62EB4F65" w:rsidR="00C06923" w:rsidRPr="00C06923" w:rsidRDefault="00C06923" w:rsidP="00130175">
            <w:pPr>
              <w:tabs>
                <w:tab w:val="left" w:pos="2552"/>
                <w:tab w:val="left" w:pos="5670"/>
                <w:tab w:val="left" w:pos="7797"/>
              </w:tabs>
              <w:spacing w:after="120"/>
              <w:rPr>
                <w:rFonts w:ascii="Times New Roman" w:hAnsi="Times New Roman" w:cs="Times New Roman"/>
                <w:i/>
                <w:sz w:val="8"/>
                <w:szCs w:val="10"/>
              </w:rPr>
            </w:pPr>
          </w:p>
        </w:tc>
      </w:tr>
    </w:tbl>
    <w:p w14:paraId="0C083CB2" w14:textId="77777777" w:rsidR="00ED07B8" w:rsidRPr="0020428F" w:rsidRDefault="00ED07B8" w:rsidP="00210166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rPr>
          <w:rFonts w:ascii="Times New Roman" w:hAnsi="Times New Roman" w:cs="Times New Roman"/>
          <w:sz w:val="10"/>
          <w:szCs w:val="10"/>
        </w:rPr>
      </w:pPr>
    </w:p>
    <w:sectPr w:rsidR="00ED07B8" w:rsidRPr="0020428F" w:rsidSect="00EC6DC5">
      <w:headerReference w:type="default" r:id="rId8"/>
      <w:footerReference w:type="default" r:id="rId9"/>
      <w:pgSz w:w="11909" w:h="16834" w:code="9"/>
      <w:pgMar w:top="993" w:right="1134" w:bottom="851" w:left="1418" w:header="448" w:footer="2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514FC1" w14:textId="77777777" w:rsidR="003F6EF8" w:rsidRDefault="003F6EF8" w:rsidP="006058D9">
      <w:r>
        <w:separator/>
      </w:r>
    </w:p>
  </w:endnote>
  <w:endnote w:type="continuationSeparator" w:id="0">
    <w:p w14:paraId="598FDF4C" w14:textId="77777777" w:rsidR="003F6EF8" w:rsidRDefault="003F6EF8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0728723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F5DD561" w14:textId="17263EFE" w:rsidR="00A572F8" w:rsidRPr="00A572F8" w:rsidRDefault="00A572F8" w:rsidP="00C06923">
        <w:pPr>
          <w:pStyle w:val="Footer"/>
          <w:jc w:val="center"/>
          <w:rPr>
            <w:rFonts w:ascii="Times New Roman" w:hAnsi="Times New Roman" w:cs="Times New Roman"/>
          </w:rPr>
        </w:pPr>
        <w:r w:rsidRPr="00A572F8">
          <w:rPr>
            <w:rFonts w:ascii="Times New Roman" w:hAnsi="Times New Roman" w:cs="Times New Roman"/>
          </w:rPr>
          <w:fldChar w:fldCharType="begin"/>
        </w:r>
        <w:r w:rsidRPr="00A572F8">
          <w:rPr>
            <w:rFonts w:ascii="Times New Roman" w:hAnsi="Times New Roman" w:cs="Times New Roman"/>
          </w:rPr>
          <w:instrText xml:space="preserve"> PAGE   \* MERGEFORMAT </w:instrText>
        </w:r>
        <w:r w:rsidRPr="00A572F8">
          <w:rPr>
            <w:rFonts w:ascii="Times New Roman" w:hAnsi="Times New Roman" w:cs="Times New Roman"/>
          </w:rPr>
          <w:fldChar w:fldCharType="separate"/>
        </w:r>
        <w:r w:rsidRPr="00A572F8">
          <w:rPr>
            <w:rFonts w:ascii="Times New Roman" w:hAnsi="Times New Roman" w:cs="Times New Roman"/>
            <w:noProof/>
          </w:rPr>
          <w:t>2</w:t>
        </w:r>
        <w:r w:rsidRPr="00A572F8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F759A27" w14:textId="77777777" w:rsidR="00A572F8" w:rsidRDefault="00A57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397A29" w14:textId="77777777" w:rsidR="003F6EF8" w:rsidRDefault="003F6EF8" w:rsidP="006058D9">
      <w:r>
        <w:separator/>
      </w:r>
    </w:p>
  </w:footnote>
  <w:footnote w:type="continuationSeparator" w:id="0">
    <w:p w14:paraId="478824D8" w14:textId="77777777" w:rsidR="003F6EF8" w:rsidRDefault="003F6EF8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89BC0" w14:textId="049E6583" w:rsidR="006058D9" w:rsidRDefault="006058D9" w:rsidP="00A7113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680A0A"/>
    <w:multiLevelType w:val="hybridMultilevel"/>
    <w:tmpl w:val="A1A029E8"/>
    <w:lvl w:ilvl="0" w:tplc="FFA88AA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5393"/>
    <w:rsid w:val="00036A74"/>
    <w:rsid w:val="00036F8E"/>
    <w:rsid w:val="00037B05"/>
    <w:rsid w:val="00041136"/>
    <w:rsid w:val="00053A2C"/>
    <w:rsid w:val="00066742"/>
    <w:rsid w:val="000709EC"/>
    <w:rsid w:val="00072198"/>
    <w:rsid w:val="00080D9F"/>
    <w:rsid w:val="00081B31"/>
    <w:rsid w:val="00090CB8"/>
    <w:rsid w:val="00092285"/>
    <w:rsid w:val="00092310"/>
    <w:rsid w:val="00093B12"/>
    <w:rsid w:val="000C243A"/>
    <w:rsid w:val="000C38DA"/>
    <w:rsid w:val="000C7905"/>
    <w:rsid w:val="000D1CD0"/>
    <w:rsid w:val="000E1E07"/>
    <w:rsid w:val="000E2EA2"/>
    <w:rsid w:val="000E4DD1"/>
    <w:rsid w:val="000F1760"/>
    <w:rsid w:val="00100985"/>
    <w:rsid w:val="001053F2"/>
    <w:rsid w:val="00106610"/>
    <w:rsid w:val="001073BC"/>
    <w:rsid w:val="00107CE6"/>
    <w:rsid w:val="0011145B"/>
    <w:rsid w:val="0012456D"/>
    <w:rsid w:val="00124E5C"/>
    <w:rsid w:val="00126C35"/>
    <w:rsid w:val="00130175"/>
    <w:rsid w:val="00135AB3"/>
    <w:rsid w:val="00141F81"/>
    <w:rsid w:val="00145AAD"/>
    <w:rsid w:val="001729B6"/>
    <w:rsid w:val="00172AF4"/>
    <w:rsid w:val="0017480B"/>
    <w:rsid w:val="00175766"/>
    <w:rsid w:val="00176416"/>
    <w:rsid w:val="001A1C5E"/>
    <w:rsid w:val="001A65AC"/>
    <w:rsid w:val="001A7A44"/>
    <w:rsid w:val="001A7B91"/>
    <w:rsid w:val="001C182C"/>
    <w:rsid w:val="001C20A1"/>
    <w:rsid w:val="001E3DC5"/>
    <w:rsid w:val="002015B5"/>
    <w:rsid w:val="0020428F"/>
    <w:rsid w:val="00205161"/>
    <w:rsid w:val="00210166"/>
    <w:rsid w:val="00213805"/>
    <w:rsid w:val="002152A2"/>
    <w:rsid w:val="0021664E"/>
    <w:rsid w:val="002331D4"/>
    <w:rsid w:val="00242AAE"/>
    <w:rsid w:val="00250E07"/>
    <w:rsid w:val="00253BF8"/>
    <w:rsid w:val="00271481"/>
    <w:rsid w:val="002822AC"/>
    <w:rsid w:val="00284D66"/>
    <w:rsid w:val="00292451"/>
    <w:rsid w:val="00293630"/>
    <w:rsid w:val="00294F14"/>
    <w:rsid w:val="002A0CBC"/>
    <w:rsid w:val="002A1BC7"/>
    <w:rsid w:val="002A7824"/>
    <w:rsid w:val="002B1ADD"/>
    <w:rsid w:val="002B55E6"/>
    <w:rsid w:val="002C2A48"/>
    <w:rsid w:val="002D3258"/>
    <w:rsid w:val="002E1509"/>
    <w:rsid w:val="00300DE2"/>
    <w:rsid w:val="003115FC"/>
    <w:rsid w:val="00311802"/>
    <w:rsid w:val="0031259E"/>
    <w:rsid w:val="00316C31"/>
    <w:rsid w:val="00317AC5"/>
    <w:rsid w:val="0033334E"/>
    <w:rsid w:val="00334DEB"/>
    <w:rsid w:val="003636BE"/>
    <w:rsid w:val="00375422"/>
    <w:rsid w:val="00390E64"/>
    <w:rsid w:val="003B33B9"/>
    <w:rsid w:val="003B33D4"/>
    <w:rsid w:val="003B43E8"/>
    <w:rsid w:val="003B4663"/>
    <w:rsid w:val="003B6F0E"/>
    <w:rsid w:val="003C1153"/>
    <w:rsid w:val="003C34C8"/>
    <w:rsid w:val="003D23DC"/>
    <w:rsid w:val="003E5148"/>
    <w:rsid w:val="003E76E3"/>
    <w:rsid w:val="003E7C35"/>
    <w:rsid w:val="003F6EF8"/>
    <w:rsid w:val="00401262"/>
    <w:rsid w:val="004068C8"/>
    <w:rsid w:val="004160C8"/>
    <w:rsid w:val="004164E4"/>
    <w:rsid w:val="004214E3"/>
    <w:rsid w:val="00424EE7"/>
    <w:rsid w:val="0042588F"/>
    <w:rsid w:val="004433BE"/>
    <w:rsid w:val="00446CD9"/>
    <w:rsid w:val="00462A45"/>
    <w:rsid w:val="00492C55"/>
    <w:rsid w:val="004973EA"/>
    <w:rsid w:val="00497A66"/>
    <w:rsid w:val="004C1A89"/>
    <w:rsid w:val="004D0448"/>
    <w:rsid w:val="004D1B85"/>
    <w:rsid w:val="004D5FD9"/>
    <w:rsid w:val="004E2994"/>
    <w:rsid w:val="004E7C82"/>
    <w:rsid w:val="00510912"/>
    <w:rsid w:val="00511FA8"/>
    <w:rsid w:val="005123D3"/>
    <w:rsid w:val="005124B9"/>
    <w:rsid w:val="0051323F"/>
    <w:rsid w:val="0052086F"/>
    <w:rsid w:val="0052607D"/>
    <w:rsid w:val="00540087"/>
    <w:rsid w:val="00544C7C"/>
    <w:rsid w:val="00551D20"/>
    <w:rsid w:val="00554257"/>
    <w:rsid w:val="00571D4A"/>
    <w:rsid w:val="00574A8A"/>
    <w:rsid w:val="0058293C"/>
    <w:rsid w:val="0058460A"/>
    <w:rsid w:val="0059244B"/>
    <w:rsid w:val="00593CE1"/>
    <w:rsid w:val="005A19B6"/>
    <w:rsid w:val="005B0113"/>
    <w:rsid w:val="005C2F46"/>
    <w:rsid w:val="005D2741"/>
    <w:rsid w:val="005D584D"/>
    <w:rsid w:val="005F4BF2"/>
    <w:rsid w:val="006024E8"/>
    <w:rsid w:val="0060433F"/>
    <w:rsid w:val="006058D9"/>
    <w:rsid w:val="00607743"/>
    <w:rsid w:val="00630C4E"/>
    <w:rsid w:val="00635792"/>
    <w:rsid w:val="006527E5"/>
    <w:rsid w:val="00673B54"/>
    <w:rsid w:val="006805C7"/>
    <w:rsid w:val="00697C09"/>
    <w:rsid w:val="006A0CD1"/>
    <w:rsid w:val="006A3350"/>
    <w:rsid w:val="006B4DAE"/>
    <w:rsid w:val="006C0F35"/>
    <w:rsid w:val="006C592B"/>
    <w:rsid w:val="006E7604"/>
    <w:rsid w:val="00710E06"/>
    <w:rsid w:val="007208AB"/>
    <w:rsid w:val="0073106E"/>
    <w:rsid w:val="0073249C"/>
    <w:rsid w:val="007369C4"/>
    <w:rsid w:val="00736C29"/>
    <w:rsid w:val="00736C80"/>
    <w:rsid w:val="00750951"/>
    <w:rsid w:val="00753842"/>
    <w:rsid w:val="007639B1"/>
    <w:rsid w:val="007649F0"/>
    <w:rsid w:val="00790A9D"/>
    <w:rsid w:val="00797440"/>
    <w:rsid w:val="007976A8"/>
    <w:rsid w:val="00797CAC"/>
    <w:rsid w:val="007B26CB"/>
    <w:rsid w:val="007C6280"/>
    <w:rsid w:val="007C7739"/>
    <w:rsid w:val="007D2BDF"/>
    <w:rsid w:val="007D4D24"/>
    <w:rsid w:val="007E01C8"/>
    <w:rsid w:val="007E0539"/>
    <w:rsid w:val="007F0EEB"/>
    <w:rsid w:val="007F1C1D"/>
    <w:rsid w:val="007F4AC1"/>
    <w:rsid w:val="008065B6"/>
    <w:rsid w:val="00814634"/>
    <w:rsid w:val="00815433"/>
    <w:rsid w:val="00815C8B"/>
    <w:rsid w:val="008174B7"/>
    <w:rsid w:val="0082184F"/>
    <w:rsid w:val="0082332B"/>
    <w:rsid w:val="008260BE"/>
    <w:rsid w:val="008371B8"/>
    <w:rsid w:val="0084689C"/>
    <w:rsid w:val="0085411C"/>
    <w:rsid w:val="00854C3A"/>
    <w:rsid w:val="00880DF5"/>
    <w:rsid w:val="00883849"/>
    <w:rsid w:val="00892D23"/>
    <w:rsid w:val="008A411E"/>
    <w:rsid w:val="008B0690"/>
    <w:rsid w:val="008B0C16"/>
    <w:rsid w:val="008B4978"/>
    <w:rsid w:val="008B6A7C"/>
    <w:rsid w:val="008C3695"/>
    <w:rsid w:val="008C4894"/>
    <w:rsid w:val="008E35FC"/>
    <w:rsid w:val="008F1277"/>
    <w:rsid w:val="008F3823"/>
    <w:rsid w:val="008F4D7A"/>
    <w:rsid w:val="0090538C"/>
    <w:rsid w:val="009075D5"/>
    <w:rsid w:val="009105D6"/>
    <w:rsid w:val="00911B59"/>
    <w:rsid w:val="009203FA"/>
    <w:rsid w:val="009218B1"/>
    <w:rsid w:val="009414A9"/>
    <w:rsid w:val="00945C3B"/>
    <w:rsid w:val="00960D27"/>
    <w:rsid w:val="00964B2A"/>
    <w:rsid w:val="00977893"/>
    <w:rsid w:val="009925B3"/>
    <w:rsid w:val="009A222B"/>
    <w:rsid w:val="009C527E"/>
    <w:rsid w:val="009E2BA2"/>
    <w:rsid w:val="009F5463"/>
    <w:rsid w:val="009F5945"/>
    <w:rsid w:val="00A0019D"/>
    <w:rsid w:val="00A1226A"/>
    <w:rsid w:val="00A12B01"/>
    <w:rsid w:val="00A131BA"/>
    <w:rsid w:val="00A16994"/>
    <w:rsid w:val="00A56A52"/>
    <w:rsid w:val="00A572F8"/>
    <w:rsid w:val="00A57F25"/>
    <w:rsid w:val="00A66B53"/>
    <w:rsid w:val="00A71132"/>
    <w:rsid w:val="00A71DD8"/>
    <w:rsid w:val="00A77702"/>
    <w:rsid w:val="00A80948"/>
    <w:rsid w:val="00A85E9A"/>
    <w:rsid w:val="00A913E4"/>
    <w:rsid w:val="00A97117"/>
    <w:rsid w:val="00AB1CB9"/>
    <w:rsid w:val="00AB2802"/>
    <w:rsid w:val="00AB414B"/>
    <w:rsid w:val="00AC2A62"/>
    <w:rsid w:val="00AC37BF"/>
    <w:rsid w:val="00AE2091"/>
    <w:rsid w:val="00AE21A1"/>
    <w:rsid w:val="00AE2435"/>
    <w:rsid w:val="00AE2FBB"/>
    <w:rsid w:val="00AE4944"/>
    <w:rsid w:val="00AE565E"/>
    <w:rsid w:val="00AF0DF9"/>
    <w:rsid w:val="00B068DE"/>
    <w:rsid w:val="00B10254"/>
    <w:rsid w:val="00B13E4C"/>
    <w:rsid w:val="00B14439"/>
    <w:rsid w:val="00B26765"/>
    <w:rsid w:val="00B267F1"/>
    <w:rsid w:val="00B303B8"/>
    <w:rsid w:val="00B30AB4"/>
    <w:rsid w:val="00B37CC7"/>
    <w:rsid w:val="00B44872"/>
    <w:rsid w:val="00B4580E"/>
    <w:rsid w:val="00B611CD"/>
    <w:rsid w:val="00B653E8"/>
    <w:rsid w:val="00B7373B"/>
    <w:rsid w:val="00B80757"/>
    <w:rsid w:val="00B87507"/>
    <w:rsid w:val="00B87858"/>
    <w:rsid w:val="00B95ED2"/>
    <w:rsid w:val="00B97AED"/>
    <w:rsid w:val="00BA7232"/>
    <w:rsid w:val="00BB4644"/>
    <w:rsid w:val="00BD05FD"/>
    <w:rsid w:val="00BD6FF7"/>
    <w:rsid w:val="00BD7547"/>
    <w:rsid w:val="00BE6157"/>
    <w:rsid w:val="00C06923"/>
    <w:rsid w:val="00C06D73"/>
    <w:rsid w:val="00C17AF4"/>
    <w:rsid w:val="00C37F5E"/>
    <w:rsid w:val="00C53DFF"/>
    <w:rsid w:val="00C60681"/>
    <w:rsid w:val="00C60A94"/>
    <w:rsid w:val="00C70BE9"/>
    <w:rsid w:val="00C72F7C"/>
    <w:rsid w:val="00C92088"/>
    <w:rsid w:val="00C94E04"/>
    <w:rsid w:val="00CA28A5"/>
    <w:rsid w:val="00CB0043"/>
    <w:rsid w:val="00CC35C2"/>
    <w:rsid w:val="00CC3987"/>
    <w:rsid w:val="00CF47A0"/>
    <w:rsid w:val="00D01057"/>
    <w:rsid w:val="00D10E80"/>
    <w:rsid w:val="00D14867"/>
    <w:rsid w:val="00D14C1A"/>
    <w:rsid w:val="00D17213"/>
    <w:rsid w:val="00D34528"/>
    <w:rsid w:val="00D36DB9"/>
    <w:rsid w:val="00D37F5A"/>
    <w:rsid w:val="00D40679"/>
    <w:rsid w:val="00D44AF1"/>
    <w:rsid w:val="00D4752B"/>
    <w:rsid w:val="00D5015A"/>
    <w:rsid w:val="00D5431E"/>
    <w:rsid w:val="00D54E80"/>
    <w:rsid w:val="00D60283"/>
    <w:rsid w:val="00D70FB5"/>
    <w:rsid w:val="00D72159"/>
    <w:rsid w:val="00D748A7"/>
    <w:rsid w:val="00D91ECF"/>
    <w:rsid w:val="00D95030"/>
    <w:rsid w:val="00D952F7"/>
    <w:rsid w:val="00DA2589"/>
    <w:rsid w:val="00DA3787"/>
    <w:rsid w:val="00DA719E"/>
    <w:rsid w:val="00DD2751"/>
    <w:rsid w:val="00DD2EC4"/>
    <w:rsid w:val="00DE7798"/>
    <w:rsid w:val="00DF1E3C"/>
    <w:rsid w:val="00DF397D"/>
    <w:rsid w:val="00DF3B00"/>
    <w:rsid w:val="00E13E09"/>
    <w:rsid w:val="00E23455"/>
    <w:rsid w:val="00E24034"/>
    <w:rsid w:val="00E272E0"/>
    <w:rsid w:val="00E42788"/>
    <w:rsid w:val="00E45526"/>
    <w:rsid w:val="00E47626"/>
    <w:rsid w:val="00E5713F"/>
    <w:rsid w:val="00E63438"/>
    <w:rsid w:val="00E63580"/>
    <w:rsid w:val="00E76285"/>
    <w:rsid w:val="00E90423"/>
    <w:rsid w:val="00E9514A"/>
    <w:rsid w:val="00E9642C"/>
    <w:rsid w:val="00EA6403"/>
    <w:rsid w:val="00EB139E"/>
    <w:rsid w:val="00EB3A58"/>
    <w:rsid w:val="00EB52CD"/>
    <w:rsid w:val="00EC6DC5"/>
    <w:rsid w:val="00ED07B8"/>
    <w:rsid w:val="00ED1ADC"/>
    <w:rsid w:val="00ED265B"/>
    <w:rsid w:val="00EE315A"/>
    <w:rsid w:val="00F05559"/>
    <w:rsid w:val="00F27E28"/>
    <w:rsid w:val="00F30FCB"/>
    <w:rsid w:val="00F4009A"/>
    <w:rsid w:val="00F5570E"/>
    <w:rsid w:val="00F65AD8"/>
    <w:rsid w:val="00F73E8B"/>
    <w:rsid w:val="00F77C2E"/>
    <w:rsid w:val="00F95579"/>
    <w:rsid w:val="00FB0301"/>
    <w:rsid w:val="00FB7B11"/>
    <w:rsid w:val="00FC00F4"/>
    <w:rsid w:val="00FC3BD2"/>
    <w:rsid w:val="00FC750B"/>
    <w:rsid w:val="00FD562E"/>
    <w:rsid w:val="00FD7A36"/>
    <w:rsid w:val="00FE0D58"/>
    <w:rsid w:val="00FF0B8C"/>
    <w:rsid w:val="00FF2065"/>
    <w:rsid w:val="00FF4A9D"/>
    <w:rsid w:val="00FF5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97CAC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uiPriority w:val="99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156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THUYEN Pham</cp:lastModifiedBy>
  <cp:revision>4</cp:revision>
  <cp:lastPrinted>2024-12-19T09:36:00Z</cp:lastPrinted>
  <dcterms:created xsi:type="dcterms:W3CDTF">2024-12-24T01:54:00Z</dcterms:created>
  <dcterms:modified xsi:type="dcterms:W3CDTF">2024-12-26T09:37:00Z</dcterms:modified>
</cp:coreProperties>
</file>